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[Guide: Introduction to matrices]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all matrices A-H.</w:t>
      </w:r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matrices A, C, E, and G.</w:t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, and scalar multiplication: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nally calculate the following using matrix multiplication: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attempting the questions above, please click this link to find the answers.</w:t>
      </w:r>
    </w:p>
    <w:p>
      <w:r>
        <w:pict>
          <v:rect style="width:0;height:1.5pt" o:hralign="center" o:hrstd="t" o:hr="t"/>
        </w:pic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8-28T15:09:37Z</dcterms:created>
  <dcterms:modified xsi:type="dcterms:W3CDTF">2025-08-28T15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